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14C21" w:rsidRPr="00FE67A5" w:rsidRDefault="00714C21" w:rsidP="00714C21">
      <w:r w:rsidRPr="00FE67A5">
        <w:t>Modern Techniques in Cell Biology</w:t>
      </w:r>
    </w:p>
    <w:p w:rsidR="00714C21" w:rsidRPr="00FE67A5" w:rsidRDefault="00714C21" w:rsidP="00714C21">
      <w:r w:rsidRPr="00FE67A5">
        <w:t xml:space="preserve"> The goals for this assignment are two-fold. First, your group will provide a description of a modern biological technique. Second, the descriptions will be compiled to provide a resource for future students. </w:t>
      </w:r>
    </w:p>
    <w:p w:rsidR="00714C21" w:rsidRPr="00FE67A5" w:rsidRDefault="00714C21" w:rsidP="00714C21">
      <w:r w:rsidRPr="00FE67A5">
        <w:t xml:space="preserve">You will work with your group for this assignment and submit only 1 assignment per group. </w:t>
      </w:r>
      <w:r w:rsidRPr="00FE67A5">
        <w:rPr>
          <w:b/>
          <w:bCs/>
        </w:rPr>
        <w:t xml:space="preserve">A first draft is due November 7,2016. </w:t>
      </w:r>
      <w:r w:rsidRPr="00FE67A5">
        <w:t xml:space="preserve">You will share that draft with another group who is doing the same technique or a similar technique. </w:t>
      </w:r>
    </w:p>
    <w:p w:rsidR="00714C21" w:rsidRPr="00FE67A5" w:rsidRDefault="00714C21" w:rsidP="00714C21">
      <w:r w:rsidRPr="00FE67A5">
        <w:rPr>
          <w:b/>
          <w:bCs/>
        </w:rPr>
        <w:t xml:space="preserve">The final report is due November 10, 2015. </w:t>
      </w:r>
    </w:p>
    <w:p w:rsidR="00714C21" w:rsidRPr="00FE67A5" w:rsidRDefault="00714C21" w:rsidP="00714C21">
      <w:r w:rsidRPr="00FE67A5">
        <w:t> </w:t>
      </w:r>
    </w:p>
    <w:p w:rsidR="00714C21" w:rsidRPr="00FE67A5" w:rsidRDefault="00714C21" w:rsidP="00714C21">
      <w:r w:rsidRPr="00FE67A5">
        <w:t>These are the parts required for the technique description:</w:t>
      </w:r>
    </w:p>
    <w:p w:rsidR="00714C21" w:rsidRPr="00FE67A5" w:rsidRDefault="00714C21" w:rsidP="00714C21">
      <w:pPr>
        <w:numPr>
          <w:ilvl w:val="0"/>
          <w:numId w:val="1"/>
        </w:numPr>
      </w:pPr>
      <w:r w:rsidRPr="00FE67A5">
        <w:t>What is the technique used for? What information does it provide? For what experimental situations would this be an appropriate technique?</w:t>
      </w:r>
    </w:p>
    <w:p w:rsidR="00714C21" w:rsidRPr="00FE67A5" w:rsidRDefault="00714C21" w:rsidP="00714C21">
      <w:pPr>
        <w:numPr>
          <w:ilvl w:val="0"/>
          <w:numId w:val="1"/>
        </w:numPr>
      </w:pPr>
      <w:r w:rsidRPr="00FE67A5">
        <w:t>What are the physical, chemical, or biological principles by which the technique works? How does the device obtain measurements?</w:t>
      </w:r>
    </w:p>
    <w:p w:rsidR="00714C21" w:rsidRPr="00FE67A5" w:rsidRDefault="00714C21" w:rsidP="00714C21">
      <w:pPr>
        <w:numPr>
          <w:ilvl w:val="0"/>
          <w:numId w:val="1"/>
        </w:numPr>
      </w:pPr>
      <w:r w:rsidRPr="00FE67A5">
        <w:t>What data are generated by this technique?</w:t>
      </w:r>
    </w:p>
    <w:p w:rsidR="00714C21" w:rsidRPr="00FE67A5" w:rsidRDefault="00714C21" w:rsidP="00714C21">
      <w:pPr>
        <w:numPr>
          <w:ilvl w:val="0"/>
          <w:numId w:val="1"/>
        </w:numPr>
      </w:pPr>
      <w:r w:rsidRPr="00FE67A5">
        <w:t>How are data analyzed and visualized?</w:t>
      </w:r>
    </w:p>
    <w:p w:rsidR="00714C21" w:rsidRPr="00FE67A5" w:rsidRDefault="00714C21" w:rsidP="00714C21">
      <w:pPr>
        <w:numPr>
          <w:ilvl w:val="0"/>
          <w:numId w:val="1"/>
        </w:numPr>
      </w:pPr>
      <w:r w:rsidRPr="00FE67A5">
        <w:t xml:space="preserve">What are the limitations of this method, and describe a situation where it would not be appropriate to </w:t>
      </w:r>
      <w:proofErr w:type="gramStart"/>
      <w:r w:rsidRPr="00FE67A5">
        <w:t>use.</w:t>
      </w:r>
      <w:proofErr w:type="gramEnd"/>
    </w:p>
    <w:p w:rsidR="00714C21" w:rsidRPr="00FE67A5" w:rsidRDefault="00714C21" w:rsidP="00714C21">
      <w:pPr>
        <w:numPr>
          <w:ilvl w:val="0"/>
          <w:numId w:val="1"/>
        </w:numPr>
      </w:pPr>
      <w:r w:rsidRPr="00FE67A5">
        <w:t xml:space="preserve">Find a reference where this technique has been used and describe how it has been used. </w:t>
      </w:r>
    </w:p>
    <w:p w:rsidR="00714C21" w:rsidRPr="00FE67A5" w:rsidRDefault="00714C21" w:rsidP="00714C21">
      <w:pPr>
        <w:numPr>
          <w:ilvl w:val="0"/>
          <w:numId w:val="1"/>
        </w:numPr>
      </w:pPr>
      <w:r w:rsidRPr="00FE67A5">
        <w:t>Figures are welcomed in order to properly demonstrate the technique, data or analysis.</w:t>
      </w:r>
    </w:p>
    <w:p w:rsidR="00A54822" w:rsidRDefault="00714C21">
      <w:bookmarkStart w:id="0" w:name="_GoBack"/>
      <w:bookmarkEnd w:id="0"/>
    </w:p>
    <w:sectPr w:rsidR="00A548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B787F83"/>
    <w:multiLevelType w:val="hybridMultilevel"/>
    <w:tmpl w:val="14B4BA3C"/>
    <w:lvl w:ilvl="0" w:tplc="11C4EA14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B9FA25A0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DCAEBF64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F9B6805E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0712AD5C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3BEC1D90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9A3C6090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DBF01296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7AD235FE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yszAyNDAwMbOwNDFQ0lEKTi0uzszPAykwrAUAKbivcCwAAAA="/>
  </w:docVars>
  <w:rsids>
    <w:rsidRoot w:val="00714C21"/>
    <w:rsid w:val="005D663D"/>
    <w:rsid w:val="00714C21"/>
    <w:rsid w:val="0071689A"/>
    <w:rsid w:val="00EE3D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8CDC5AF-DD40-43C2-B1EE-E6B89B7E94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714C2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1</Words>
  <Characters>103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ryn Atherton</dc:creator>
  <cp:keywords/>
  <dc:description/>
  <cp:lastModifiedBy>Kathryn Atherton</cp:lastModifiedBy>
  <cp:revision>1</cp:revision>
  <dcterms:created xsi:type="dcterms:W3CDTF">2016-10-18T12:43:00Z</dcterms:created>
  <dcterms:modified xsi:type="dcterms:W3CDTF">2016-10-18T12:43:00Z</dcterms:modified>
</cp:coreProperties>
</file>